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4" w:name="the-solution-the-nollycrewhub-ecosystem"/>
    <w:p>
      <w:pPr>
        <w:pStyle w:val="Heading1"/>
      </w:pPr>
      <w:r>
        <w:t xml:space="preserve">The Solution: The NollyCrewHub Ecosystem</w:t>
      </w:r>
    </w:p>
    <w:p>
      <w:pPr>
        <w:pStyle w:val="FirstParagraph"/>
      </w:pPr>
      <w:r>
        <w:t xml:space="preserve">NollyCrewHub is not just an app; it is a comprehensive ecosystem designed to be the digital backbone of the Nollywood industry. Our platform provides a suite of interconnected tools that address the key pain points of fragmentation, inefficiency, and lack of transparency, empowering filmmakers to create better films, faster and more cost-effectively.</w:t>
      </w:r>
    </w:p>
    <w:bookmarkStart w:id="13" w:name="X2215c636de26aaad55967ab6ca9a9553bf99705"/>
    <w:p>
      <w:pPr>
        <w:pStyle w:val="Heading2"/>
      </w:pPr>
      <w:r>
        <w:t xml:space="preserve">Core Pillars of the NollyCrewHub Solution</w:t>
      </w:r>
    </w:p>
    <w:p>
      <w:pPr>
        <w:pStyle w:val="FirstParagraph"/>
      </w:pPr>
      <w:r>
        <w:t xml:space="preserve">Our solution is built on four core pillars, each designed to address a specific set of challenges within the Nollywood production lifecycle:</w:t>
      </w:r>
    </w:p>
    <w:bookmarkStart w:id="9" w:name="X148e3d88b9912e6a9db532276a14d2cccce2da1"/>
    <w:p>
      <w:pPr>
        <w:pStyle w:val="Heading3"/>
      </w:pPr>
      <w:r>
        <w:t xml:space="preserve">1. The Centralized Marketplace: Connecting Talent with Opportunity</w:t>
      </w:r>
    </w:p>
    <w:p>
      <w:pPr>
        <w:pStyle w:val="FirstParagraph"/>
      </w:pPr>
      <w:r>
        <w:t xml:space="preserve">At the heart of NollyCrewHub is a vibrant and dynamic marketplace that connects the industry’s talent with the producers and directors who need them. This marketplace provide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Verified Professional Profiles:</w:t>
      </w:r>
      <w:r>
        <w:t xml:space="preserve"> </w:t>
      </w:r>
      <w:r>
        <w:t xml:space="preserve">Detailed profiles for actors, crew members, and other professionals, featuring portfolios, work history, skills, and verified reviews from previous production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dvanced Search and Filtering:</w:t>
      </w:r>
      <w:r>
        <w:t xml:space="preserve"> </w:t>
      </w:r>
      <w:r>
        <w:t xml:space="preserve">Powerful search tools that allow producers to quickly find the right talent based on a wide range of criteria, including skills, experience, location, and availability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eamless Booking and Contracting:</w:t>
      </w:r>
      <w:r>
        <w:t xml:space="preserve"> </w:t>
      </w:r>
      <w:r>
        <w:t xml:space="preserve">An integrated system for booking talent, negotiating rates, and generating standardized contracts, all within the platform.</w:t>
      </w:r>
    </w:p>
    <w:bookmarkEnd w:id="9"/>
    <w:bookmarkStart w:id="10" w:name="Xc60ba6e6caabd9ca691e85c5e9f5f97b03fe963"/>
    <w:p>
      <w:pPr>
        <w:pStyle w:val="Heading3"/>
      </w:pPr>
      <w:r>
        <w:t xml:space="preserve">2. The Production OS: Streamlining the Entire Production Workflow</w:t>
      </w:r>
    </w:p>
    <w:p>
      <w:pPr>
        <w:pStyle w:val="FirstParagraph"/>
      </w:pPr>
      <w:r>
        <w:t xml:space="preserve">NollyCrewHub provides a comprehensive suite of project management tools that we call the</w:t>
      </w:r>
      <w:r>
        <w:t xml:space="preserve"> </w:t>
      </w:r>
      <w:r>
        <w:t xml:space="preserve">“Production OS.”</w:t>
      </w:r>
      <w:r>
        <w:t xml:space="preserve"> </w:t>
      </w:r>
      <w:r>
        <w:t xml:space="preserve">This integrated system allows producers to manage every aspect of their production from a single, centralized dashboard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cript Hub:</w:t>
      </w:r>
      <w:r>
        <w:t xml:space="preserve"> </w:t>
      </w:r>
      <w:r>
        <w:t xml:space="preserve">A tool for uploading, versioning, and collaborating on scripts. Our AI-powered script analysis feature automatically breaks down scripts into scenes, characters, and locations, saving producers hours of manual work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mart Scheduling and Call Sheets:</w:t>
      </w:r>
      <w:r>
        <w:t xml:space="preserve"> </w:t>
      </w:r>
      <w:r>
        <w:t xml:space="preserve">An intelligent scheduling tool that helps producers create and manage shooting schedules, and automatically generates and distributes digital call sheets to the cast and crew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Budgeting and Expense Tracking:</w:t>
      </w:r>
      <w:r>
        <w:t xml:space="preserve"> </w:t>
      </w:r>
      <w:r>
        <w:t xml:space="preserve">A powerful yet easy-to-use budgeting tool that allows producers to create detailed budgets, track expenses in real-time, and generate financial reports.</w:t>
      </w:r>
    </w:p>
    <w:bookmarkEnd w:id="10"/>
    <w:bookmarkStart w:id="11" w:name="Xa1643443cdbead5e7880c44af1a74467fb85503"/>
    <w:p>
      <w:pPr>
        <w:pStyle w:val="Heading3"/>
      </w:pPr>
      <w:r>
        <w:t xml:space="preserve">3. The Financial Hub: Bringing Transparency and Trust to Nollywood</w:t>
      </w:r>
    </w:p>
    <w:p>
      <w:pPr>
        <w:pStyle w:val="FirstParagraph"/>
      </w:pPr>
      <w:r>
        <w:t xml:space="preserve">NollyCrewHub’s financial hub is designed to bring a new level of transparency and trust to the financial side of Nollywood. This includes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ecure Escrow Payments:</w:t>
      </w:r>
      <w:r>
        <w:t xml:space="preserve"> </w:t>
      </w:r>
      <w:r>
        <w:t xml:space="preserve">An integrated escrow system that ensures that cast and crew are paid on time, every time. Producers fund the escrow account, and payments are automatically released upon completion of milestone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vestor Dashboard:</w:t>
      </w:r>
      <w:r>
        <w:t xml:space="preserve"> </w:t>
      </w:r>
      <w:r>
        <w:t xml:space="preserve">A dedicated dashboard for investors that provides real-time visibility into the financial performance of their funded projects, including budget vs. actuals, and projected ROI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igital Payroll and Invoicing:</w:t>
      </w:r>
      <w:r>
        <w:t xml:space="preserve"> </w:t>
      </w:r>
      <w:r>
        <w:t xml:space="preserve">Tools for managing payroll for cast and crew, and for generating and tracking invoices for vendors and service providers.</w:t>
      </w:r>
    </w:p>
    <w:bookmarkEnd w:id="11"/>
    <w:bookmarkStart w:id="12" w:name="X063cd12932257dd531f088ed096c3332fae06fc"/>
    <w:p>
      <w:pPr>
        <w:pStyle w:val="Heading3"/>
      </w:pPr>
      <w:r>
        <w:t xml:space="preserve">4. The AI-Powered Engine: Unleashing the Power of Artificial Intelligence</w:t>
      </w:r>
    </w:p>
    <w:p>
      <w:pPr>
        <w:pStyle w:val="FirstParagraph"/>
      </w:pPr>
      <w:r>
        <w:t xml:space="preserve">Underpinning the entire NollyCrewHub ecosystem is a powerful AI engine that provides a range of intelligent features designed to enhance creativity and efficiency: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I Casting Assistant:</w:t>
      </w:r>
      <w:r>
        <w:t xml:space="preserve"> </w:t>
      </w:r>
      <w:r>
        <w:t xml:space="preserve">Our AI-powered casting assistant analyzes scripts and character breakdowns to suggest the most suitable actors for each role from our database of verified talent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I Schedule Optimizer:</w:t>
      </w:r>
      <w:r>
        <w:t xml:space="preserve"> </w:t>
      </w:r>
      <w:r>
        <w:t xml:space="preserve">This tool analyzes a production’s schedule, cast and crew availability, and location data to suggest the most efficient and cost-effective shooting schedul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I-Powered Marketing Tools:</w:t>
      </w:r>
      <w:r>
        <w:t xml:space="preserve"> </w:t>
      </w:r>
      <w:r>
        <w:t xml:space="preserve">NollyCrewHub will also offer AI-powered tools to help producers market their films, including generating promotional materials and identifying target audiences.</w:t>
      </w:r>
    </w:p>
    <w:p>
      <w:pPr>
        <w:pStyle w:val="FirstParagraph"/>
      </w:pPr>
      <w:r>
        <w:t xml:space="preserve">By integrating these four pillars into a single, easy-to-use platform, NollyCrewHub will not only solve the most pressing problems facing the Nollywood industry today but will also unlock its immense potential for future growth and success.</w:t>
      </w:r>
    </w:p>
    <w:bookmarkEnd w:id="12"/>
    <w:bookmarkEnd w:id="13"/>
    <w:bookmarkEnd w:id="1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2T18:55:13Z</dcterms:created>
  <dcterms:modified xsi:type="dcterms:W3CDTF">2025-10-12T18:5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